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C577DE" w14:textId="4B0DD799" w:rsidR="00A978C6" w:rsidRDefault="00A978C6" w:rsidP="00A978C6">
      <w:pPr>
        <w:jc w:val="right"/>
        <w:rPr>
          <w:rFonts w:ascii="Times New Roman" w:hAnsi="Times New Roman" w:cs="Times New Roman"/>
          <w:sz w:val="24"/>
          <w:szCs w:val="24"/>
        </w:rPr>
      </w:pPr>
      <w:r w:rsidRPr="00A978C6">
        <w:rPr>
          <w:rFonts w:ascii="Times New Roman" w:hAnsi="Times New Roman" w:cs="Times New Roman"/>
          <w:sz w:val="24"/>
          <w:szCs w:val="24"/>
        </w:rPr>
        <w:t>COMP 340</w:t>
      </w:r>
      <w:r w:rsidRPr="00A978C6">
        <w:rPr>
          <w:rFonts w:ascii="Times New Roman" w:hAnsi="Times New Roman" w:cs="Times New Roman"/>
          <w:sz w:val="24"/>
          <w:szCs w:val="24"/>
        </w:rPr>
        <w:br/>
        <w:t>Data Type</w:t>
      </w:r>
      <w:r w:rsidRPr="00A978C6">
        <w:rPr>
          <w:rFonts w:ascii="Times New Roman" w:hAnsi="Times New Roman" w:cs="Times New Roman"/>
          <w:sz w:val="24"/>
          <w:szCs w:val="24"/>
        </w:rPr>
        <w:br/>
        <w:t>Paul Kim</w:t>
      </w:r>
    </w:p>
    <w:p w14:paraId="5EE59CC5" w14:textId="34789362" w:rsidR="00A978C6" w:rsidRDefault="00A978C6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data type?</w:t>
      </w:r>
    </w:p>
    <w:p w14:paraId="10BAF803" w14:textId="41F9614D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17168D2F" w14:textId="1CCB7368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417241D" w14:textId="46D14361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512A7B8" w14:textId="17B922A0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472135E" w14:textId="175DBC51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020E27A0" w14:textId="7412E170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135F8E5D" w14:textId="77777777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A7200D5" w14:textId="6296CA89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DE4DDD5" w14:textId="601F1C14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4851418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2E16640" w14:textId="2060949E" w:rsidR="00A978C6" w:rsidRDefault="00A978C6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do we study data types?</w:t>
      </w:r>
    </w:p>
    <w:p w14:paraId="34323835" w14:textId="35F849F9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AC05C2D" w14:textId="616AE4CF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CD8D3C8" w14:textId="05417FCB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CD043F2" w14:textId="77777777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12E4750B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23CF2D7" w14:textId="395442DF" w:rsidR="00A978C6" w:rsidRDefault="00A978C6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mitive Data Type</w:t>
      </w:r>
    </w:p>
    <w:p w14:paraId="709636FB" w14:textId="53E535F7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ger</w:t>
      </w:r>
    </w:p>
    <w:p w14:paraId="6ED7D074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02F9F3FF" w14:textId="6FF376D0" w:rsidR="00714D0C" w:rsidRDefault="00A978C6" w:rsidP="00714D0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oating Point</w:t>
      </w:r>
    </w:p>
    <w:p w14:paraId="6A21ED84" w14:textId="32A1C6C8" w:rsidR="00714D0C" w:rsidRDefault="00714D0C" w:rsidP="00714D0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353BABB" w14:textId="77777777" w:rsidR="00714D0C" w:rsidRPr="00714D0C" w:rsidRDefault="00714D0C" w:rsidP="00714D0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5AE190E" w14:textId="3E2F43C4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cter</w:t>
      </w:r>
    </w:p>
    <w:p w14:paraId="36479A03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F1CBD6E" w14:textId="7F4678BA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olean</w:t>
      </w:r>
    </w:p>
    <w:p w14:paraId="4D92680A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71E8AFFF" w14:textId="1A7E7954" w:rsidR="00A978C6" w:rsidRDefault="00A978C6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omposite Data Type</w:t>
      </w:r>
    </w:p>
    <w:p w14:paraId="01014165" w14:textId="13B04885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ray</w:t>
      </w:r>
    </w:p>
    <w:p w14:paraId="6CDACD29" w14:textId="51FC2F6A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2B3E6CC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183E32B2" w14:textId="54E34B63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ple</w:t>
      </w:r>
    </w:p>
    <w:p w14:paraId="2ED00881" w14:textId="5AAA1286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9958688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BBFC196" w14:textId="0856DFCF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ctionary</w:t>
      </w:r>
    </w:p>
    <w:p w14:paraId="07D4B7DB" w14:textId="0E1B0E28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EFAD2B9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524E3A3" w14:textId="3772D3E8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ing</w:t>
      </w:r>
    </w:p>
    <w:p w14:paraId="4B3836CF" w14:textId="051A9AC7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8B065A2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A5E97CB" w14:textId="5237F189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</w:t>
      </w:r>
    </w:p>
    <w:p w14:paraId="4739EE02" w14:textId="20C0143F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03D57CD2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25B8477" w14:textId="30224627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 (Class)</w:t>
      </w:r>
    </w:p>
    <w:p w14:paraId="2DEA130C" w14:textId="6DB5EDB8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776D8FDF" w14:textId="0E1F7FD7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9781134" w14:textId="3E38D746" w:rsidR="00BB7EF6" w:rsidRDefault="00BB7EF6" w:rsidP="00714D0C">
      <w:pPr>
        <w:rPr>
          <w:rFonts w:ascii="Times New Roman" w:hAnsi="Times New Roman" w:cs="Times New Roman"/>
          <w:sz w:val="24"/>
          <w:szCs w:val="24"/>
        </w:rPr>
      </w:pPr>
    </w:p>
    <w:p w14:paraId="25A77B0A" w14:textId="77777777" w:rsidR="00BB7EF6" w:rsidRPr="00714D0C" w:rsidRDefault="00BB7EF6" w:rsidP="00714D0C">
      <w:pPr>
        <w:rPr>
          <w:rFonts w:ascii="Times New Roman" w:hAnsi="Times New Roman" w:cs="Times New Roman"/>
          <w:sz w:val="24"/>
          <w:szCs w:val="24"/>
        </w:rPr>
      </w:pPr>
    </w:p>
    <w:p w14:paraId="364CC54B" w14:textId="41354ABC" w:rsidR="00A978C6" w:rsidRDefault="00A978C6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riable Type</w:t>
      </w:r>
    </w:p>
    <w:p w14:paraId="3480D75A" w14:textId="550D0137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EF47651" w14:textId="336BEB60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E3195B8" w14:textId="5F49977F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545D34E" w14:textId="02C82DF5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497C294" w14:textId="5D1098E9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0C6F7C3" w14:textId="4C1BDADE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3A8471F" w14:textId="49BD4D3F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70CAC1DE" w14:textId="5354794B" w:rsidR="00A978C6" w:rsidRDefault="00A978C6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Explicit Variable Declaration</w:t>
      </w:r>
    </w:p>
    <w:p w14:paraId="6ABE0B2F" w14:textId="0CA9148B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D85DA22" w14:textId="230E28B0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713BB5B6" w14:textId="1AB6F5CA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780004CC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186AB88F" w14:textId="33C4EBB7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antage</w:t>
      </w:r>
    </w:p>
    <w:p w14:paraId="24938AA6" w14:textId="033998B8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3A47DDE" w14:textId="60529E3F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C8DC734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DE35FE8" w14:textId="474F9644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advantage</w:t>
      </w:r>
    </w:p>
    <w:p w14:paraId="53449282" w14:textId="2330370D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0BBCAD57" w14:textId="77777777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C59FC86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64CDC2F" w14:textId="687DA23D" w:rsidR="00A978C6" w:rsidRDefault="00A978C6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icit Variable Declaration</w:t>
      </w:r>
    </w:p>
    <w:p w14:paraId="36C5E0EB" w14:textId="334A72A1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A1C4741" w14:textId="39E66E5E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824D940" w14:textId="18AF4292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1699981C" w14:textId="1D6D1F13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7E4DD884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FC6E311" w14:textId="0B783E23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vantage</w:t>
      </w:r>
    </w:p>
    <w:p w14:paraId="1EF473B2" w14:textId="77F28BE9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EEE60C8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987F4CB" w14:textId="0A03AB4E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advantage</w:t>
      </w:r>
    </w:p>
    <w:p w14:paraId="49CF9039" w14:textId="40F22A35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54A01B5" w14:textId="461FFA72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3D7B81C" w14:textId="15BEFC11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AD8CF3F" w14:textId="4A939122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1A3398C0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12A279F1" w14:textId="4877B798" w:rsidR="00A978C6" w:rsidRDefault="00A978C6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ype Checking</w:t>
      </w:r>
    </w:p>
    <w:p w14:paraId="33CB24C0" w14:textId="0EA707A1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FC92E69" w14:textId="7CC33267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are types checked?</w:t>
      </w:r>
    </w:p>
    <w:p w14:paraId="67719725" w14:textId="37BD6361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779A5E7F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6CDAA4EA" w14:textId="78281B4E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seriously are type-errors handled?</w:t>
      </w:r>
    </w:p>
    <w:p w14:paraId="35AC7234" w14:textId="01AE105A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0DB606D8" w14:textId="1B313E27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4B2A12B1" w14:textId="77777777" w:rsidR="00714D0C" w:rsidRP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58115519" w14:textId="5E90A080" w:rsidR="00A978C6" w:rsidRDefault="00A978C6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tic Type Checking</w:t>
      </w:r>
    </w:p>
    <w:p w14:paraId="6D6A35E6" w14:textId="0B13DB89" w:rsidR="003C162C" w:rsidRDefault="003C162C" w:rsidP="003C162C">
      <w:pPr>
        <w:rPr>
          <w:rFonts w:ascii="Times New Roman" w:hAnsi="Times New Roman" w:cs="Times New Roman"/>
          <w:sz w:val="24"/>
          <w:szCs w:val="24"/>
        </w:rPr>
      </w:pPr>
    </w:p>
    <w:p w14:paraId="13D9C4DA" w14:textId="2461ADDF" w:rsidR="003C162C" w:rsidRDefault="003C162C" w:rsidP="003C162C">
      <w:pPr>
        <w:rPr>
          <w:rFonts w:ascii="Times New Roman" w:hAnsi="Times New Roman" w:cs="Times New Roman"/>
          <w:sz w:val="24"/>
          <w:szCs w:val="24"/>
        </w:rPr>
      </w:pPr>
    </w:p>
    <w:p w14:paraId="52581336" w14:textId="77777777" w:rsidR="003C162C" w:rsidRPr="003C162C" w:rsidRDefault="003C162C" w:rsidP="003C162C">
      <w:pPr>
        <w:rPr>
          <w:rFonts w:ascii="Times New Roman" w:hAnsi="Times New Roman" w:cs="Times New Roman"/>
          <w:sz w:val="24"/>
          <w:szCs w:val="24"/>
        </w:rPr>
      </w:pPr>
    </w:p>
    <w:p w14:paraId="18438ABC" w14:textId="70B1DFE9" w:rsidR="00A978C6" w:rsidRDefault="00A978C6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compiled time</w:t>
      </w:r>
    </w:p>
    <w:p w14:paraId="72E7E30E" w14:textId="5A226CBD" w:rsidR="003C162C" w:rsidRDefault="003C162C" w:rsidP="003C16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5E6A67" wp14:editId="61E53E06">
            <wp:extent cx="3157067" cy="1774371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9654" cy="18264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E82721" w14:textId="6410FE58" w:rsidR="003C162C" w:rsidRDefault="003C162C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AFA5593" w14:textId="032CF387" w:rsidR="003C162C" w:rsidRDefault="003C162C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E873930" w14:textId="54A9DAA7" w:rsidR="00820F93" w:rsidRDefault="00820F93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3361EF3" w14:textId="1E4E016F" w:rsidR="00820F93" w:rsidRDefault="00820F93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99B8CC" w14:textId="715329CC" w:rsidR="00820F93" w:rsidRDefault="00820F93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E776016" w14:textId="64ADF1E6" w:rsidR="00820F93" w:rsidRDefault="00820F93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25F075" w14:textId="4A865B32" w:rsidR="00820F93" w:rsidRDefault="00820F93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F656AD4" w14:textId="6CD72A85" w:rsidR="00820F93" w:rsidRDefault="00820F93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5872D3A" w14:textId="77777777" w:rsidR="00714D0C" w:rsidRDefault="00714D0C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26C2941" w14:textId="7A776BF7" w:rsidR="00820F93" w:rsidRDefault="00820F93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3205386" w14:textId="77777777" w:rsidR="00714D0C" w:rsidRDefault="00714D0C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039701" w14:textId="48C4EEE9" w:rsidR="00820F93" w:rsidRDefault="00820F93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0E29B3" w14:textId="286295B1" w:rsidR="00820F93" w:rsidRDefault="00820F93" w:rsidP="003C162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21A66C" w14:textId="73F7A87B" w:rsidR="00A978C6" w:rsidRDefault="003C162C" w:rsidP="00A978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Variable type</w:t>
      </w:r>
    </w:p>
    <w:p w14:paraId="7F077DA0" w14:textId="6067BC97" w:rsidR="003C162C" w:rsidRDefault="003C162C" w:rsidP="003C162C">
      <w:pPr>
        <w:rPr>
          <w:rFonts w:ascii="Times New Roman" w:hAnsi="Times New Roman" w:cs="Times New Roman"/>
          <w:sz w:val="24"/>
          <w:szCs w:val="24"/>
        </w:rPr>
      </w:pPr>
    </w:p>
    <w:p w14:paraId="06BAC92C" w14:textId="5A30FFDD" w:rsidR="003C162C" w:rsidRDefault="003C162C" w:rsidP="003C162C">
      <w:pPr>
        <w:rPr>
          <w:rFonts w:ascii="Times New Roman" w:hAnsi="Times New Roman" w:cs="Times New Roman"/>
          <w:sz w:val="24"/>
          <w:szCs w:val="24"/>
        </w:rPr>
      </w:pPr>
    </w:p>
    <w:p w14:paraId="386BA569" w14:textId="14B58364" w:rsidR="00714D0C" w:rsidRDefault="00714D0C" w:rsidP="003C162C">
      <w:pPr>
        <w:rPr>
          <w:rFonts w:ascii="Times New Roman" w:hAnsi="Times New Roman" w:cs="Times New Roman"/>
          <w:sz w:val="24"/>
          <w:szCs w:val="24"/>
        </w:rPr>
      </w:pPr>
    </w:p>
    <w:p w14:paraId="127E496E" w14:textId="11D3B9FC" w:rsidR="00714D0C" w:rsidRDefault="00714D0C" w:rsidP="003C162C">
      <w:pPr>
        <w:rPr>
          <w:rFonts w:ascii="Times New Roman" w:hAnsi="Times New Roman" w:cs="Times New Roman"/>
          <w:sz w:val="24"/>
          <w:szCs w:val="24"/>
        </w:rPr>
      </w:pPr>
    </w:p>
    <w:p w14:paraId="0292B4CB" w14:textId="00391CED" w:rsidR="00714D0C" w:rsidRDefault="00714D0C" w:rsidP="003C162C">
      <w:pPr>
        <w:rPr>
          <w:rFonts w:ascii="Times New Roman" w:hAnsi="Times New Roman" w:cs="Times New Roman"/>
          <w:sz w:val="24"/>
          <w:szCs w:val="24"/>
        </w:rPr>
      </w:pPr>
    </w:p>
    <w:p w14:paraId="2A174DC5" w14:textId="5B0F55B5" w:rsidR="00714D0C" w:rsidRDefault="00714D0C" w:rsidP="003C162C">
      <w:pPr>
        <w:rPr>
          <w:rFonts w:ascii="Times New Roman" w:hAnsi="Times New Roman" w:cs="Times New Roman"/>
          <w:sz w:val="24"/>
          <w:szCs w:val="24"/>
        </w:rPr>
      </w:pPr>
    </w:p>
    <w:p w14:paraId="7657F27E" w14:textId="26FEC1A3" w:rsidR="00714D0C" w:rsidRDefault="00714D0C" w:rsidP="003C162C">
      <w:pPr>
        <w:rPr>
          <w:rFonts w:ascii="Times New Roman" w:hAnsi="Times New Roman" w:cs="Times New Roman"/>
          <w:sz w:val="24"/>
          <w:szCs w:val="24"/>
        </w:rPr>
      </w:pPr>
    </w:p>
    <w:p w14:paraId="1657596B" w14:textId="300E1120" w:rsidR="00714D0C" w:rsidRDefault="00714D0C" w:rsidP="003C162C">
      <w:pPr>
        <w:rPr>
          <w:rFonts w:ascii="Times New Roman" w:hAnsi="Times New Roman" w:cs="Times New Roman"/>
          <w:sz w:val="24"/>
          <w:szCs w:val="24"/>
        </w:rPr>
      </w:pPr>
    </w:p>
    <w:p w14:paraId="26B3B565" w14:textId="5742A314" w:rsidR="00714D0C" w:rsidRDefault="00714D0C" w:rsidP="003C162C">
      <w:pPr>
        <w:rPr>
          <w:rFonts w:ascii="Times New Roman" w:hAnsi="Times New Roman" w:cs="Times New Roman"/>
          <w:sz w:val="24"/>
          <w:szCs w:val="24"/>
        </w:rPr>
      </w:pPr>
    </w:p>
    <w:p w14:paraId="555E2AF0" w14:textId="3C982C9C" w:rsidR="00A978C6" w:rsidRDefault="00A978C6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ynamic Type Checking</w:t>
      </w:r>
    </w:p>
    <w:p w14:paraId="34F437B6" w14:textId="6A8C4BCF" w:rsidR="003C162C" w:rsidRDefault="003C162C" w:rsidP="003C162C">
      <w:pPr>
        <w:rPr>
          <w:rFonts w:ascii="Times New Roman" w:hAnsi="Times New Roman" w:cs="Times New Roman"/>
          <w:sz w:val="24"/>
          <w:szCs w:val="24"/>
        </w:rPr>
      </w:pPr>
    </w:p>
    <w:p w14:paraId="234541C8" w14:textId="32F9599E" w:rsidR="003C162C" w:rsidRDefault="003C162C" w:rsidP="003C162C">
      <w:pPr>
        <w:rPr>
          <w:rFonts w:ascii="Times New Roman" w:hAnsi="Times New Roman" w:cs="Times New Roman"/>
          <w:sz w:val="24"/>
          <w:szCs w:val="24"/>
        </w:rPr>
      </w:pPr>
    </w:p>
    <w:p w14:paraId="22EFD293" w14:textId="656E1283" w:rsidR="003C162C" w:rsidRDefault="003C162C" w:rsidP="003C162C">
      <w:pPr>
        <w:rPr>
          <w:rFonts w:ascii="Times New Roman" w:hAnsi="Times New Roman" w:cs="Times New Roman"/>
          <w:sz w:val="24"/>
          <w:szCs w:val="24"/>
        </w:rPr>
      </w:pPr>
    </w:p>
    <w:p w14:paraId="4AC925DF" w14:textId="77777777" w:rsidR="003C162C" w:rsidRPr="003C162C" w:rsidRDefault="003C162C" w:rsidP="003C162C">
      <w:pPr>
        <w:rPr>
          <w:rFonts w:ascii="Times New Roman" w:hAnsi="Times New Roman" w:cs="Times New Roman"/>
          <w:sz w:val="24"/>
          <w:szCs w:val="24"/>
        </w:rPr>
      </w:pPr>
    </w:p>
    <w:p w14:paraId="7EBDE744" w14:textId="599F0DF8" w:rsidR="003C162C" w:rsidRDefault="003C162C" w:rsidP="003C16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run time</w:t>
      </w:r>
    </w:p>
    <w:p w14:paraId="45E7DBE1" w14:textId="7E690828" w:rsidR="00820F93" w:rsidRDefault="00820F93" w:rsidP="00820F9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6AE9F5" wp14:editId="4DE90A33">
            <wp:extent cx="1655618" cy="1655618"/>
            <wp:effectExtent l="0" t="0" r="190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1706" cy="16617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4635791" w14:textId="73931299" w:rsidR="00820F93" w:rsidRDefault="00820F93" w:rsidP="00820F93">
      <w:pPr>
        <w:rPr>
          <w:rFonts w:ascii="Times New Roman" w:hAnsi="Times New Roman" w:cs="Times New Roman"/>
          <w:sz w:val="24"/>
          <w:szCs w:val="24"/>
        </w:rPr>
      </w:pPr>
    </w:p>
    <w:p w14:paraId="6C3D7F46" w14:textId="0E489ED6" w:rsidR="00820F93" w:rsidRDefault="00820F93" w:rsidP="00820F93">
      <w:pPr>
        <w:rPr>
          <w:rFonts w:ascii="Times New Roman" w:hAnsi="Times New Roman" w:cs="Times New Roman"/>
          <w:sz w:val="24"/>
          <w:szCs w:val="24"/>
        </w:rPr>
      </w:pPr>
    </w:p>
    <w:p w14:paraId="13023BB5" w14:textId="57B93890" w:rsidR="00820F93" w:rsidRDefault="00820F93" w:rsidP="00820F93">
      <w:pPr>
        <w:rPr>
          <w:rFonts w:ascii="Times New Roman" w:hAnsi="Times New Roman" w:cs="Times New Roman"/>
          <w:sz w:val="24"/>
          <w:szCs w:val="24"/>
        </w:rPr>
      </w:pPr>
    </w:p>
    <w:p w14:paraId="77BBD3C9" w14:textId="7BB8C04D" w:rsidR="00820F93" w:rsidRDefault="00820F93" w:rsidP="00820F93">
      <w:pPr>
        <w:rPr>
          <w:rFonts w:ascii="Times New Roman" w:hAnsi="Times New Roman" w:cs="Times New Roman"/>
          <w:sz w:val="24"/>
          <w:szCs w:val="24"/>
        </w:rPr>
      </w:pPr>
    </w:p>
    <w:p w14:paraId="79B63498" w14:textId="5E0C9757" w:rsidR="00820F93" w:rsidRDefault="00820F93" w:rsidP="00820F93">
      <w:pPr>
        <w:rPr>
          <w:rFonts w:ascii="Times New Roman" w:hAnsi="Times New Roman" w:cs="Times New Roman"/>
          <w:sz w:val="24"/>
          <w:szCs w:val="24"/>
        </w:rPr>
      </w:pPr>
    </w:p>
    <w:p w14:paraId="2416C2A4" w14:textId="1835E5D9" w:rsidR="00820F93" w:rsidRDefault="00820F93" w:rsidP="00820F93">
      <w:pPr>
        <w:rPr>
          <w:rFonts w:ascii="Times New Roman" w:hAnsi="Times New Roman" w:cs="Times New Roman"/>
          <w:sz w:val="24"/>
          <w:szCs w:val="24"/>
        </w:rPr>
      </w:pPr>
    </w:p>
    <w:p w14:paraId="5F39448A" w14:textId="4A2FB6CA" w:rsidR="00820F93" w:rsidRDefault="00820F93" w:rsidP="003C16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Variable type</w:t>
      </w:r>
    </w:p>
    <w:p w14:paraId="23844CCF" w14:textId="50F472F0" w:rsidR="00820F93" w:rsidRDefault="00820F93" w:rsidP="00820F93">
      <w:pPr>
        <w:rPr>
          <w:rFonts w:ascii="Times New Roman" w:hAnsi="Times New Roman" w:cs="Times New Roman"/>
          <w:sz w:val="24"/>
          <w:szCs w:val="24"/>
        </w:rPr>
      </w:pPr>
    </w:p>
    <w:p w14:paraId="4CEA4A16" w14:textId="53291338" w:rsidR="00820F93" w:rsidRDefault="00820F93" w:rsidP="00820F93">
      <w:pPr>
        <w:rPr>
          <w:rFonts w:ascii="Times New Roman" w:hAnsi="Times New Roman" w:cs="Times New Roman"/>
          <w:sz w:val="24"/>
          <w:szCs w:val="24"/>
        </w:rPr>
      </w:pPr>
    </w:p>
    <w:p w14:paraId="69D33464" w14:textId="2088C141" w:rsidR="00820F93" w:rsidRDefault="00820F93" w:rsidP="00820F93">
      <w:pPr>
        <w:rPr>
          <w:rFonts w:ascii="Times New Roman" w:hAnsi="Times New Roman" w:cs="Times New Roman"/>
          <w:sz w:val="24"/>
          <w:szCs w:val="24"/>
        </w:rPr>
      </w:pPr>
    </w:p>
    <w:p w14:paraId="396A97AE" w14:textId="4949C979" w:rsidR="00714D0C" w:rsidRDefault="00714D0C" w:rsidP="00820F93">
      <w:pPr>
        <w:rPr>
          <w:rFonts w:ascii="Times New Roman" w:hAnsi="Times New Roman" w:cs="Times New Roman"/>
          <w:sz w:val="24"/>
          <w:szCs w:val="24"/>
        </w:rPr>
      </w:pPr>
    </w:p>
    <w:p w14:paraId="2EC309F0" w14:textId="0B611402" w:rsidR="00714D0C" w:rsidRDefault="00714D0C" w:rsidP="00820F93">
      <w:pPr>
        <w:rPr>
          <w:rFonts w:ascii="Times New Roman" w:hAnsi="Times New Roman" w:cs="Times New Roman"/>
          <w:sz w:val="24"/>
          <w:szCs w:val="24"/>
        </w:rPr>
      </w:pPr>
    </w:p>
    <w:p w14:paraId="26493FB5" w14:textId="631DD852" w:rsidR="00714D0C" w:rsidRDefault="00714D0C" w:rsidP="00820F93">
      <w:pPr>
        <w:rPr>
          <w:rFonts w:ascii="Times New Roman" w:hAnsi="Times New Roman" w:cs="Times New Roman"/>
          <w:sz w:val="24"/>
          <w:szCs w:val="24"/>
        </w:rPr>
      </w:pPr>
    </w:p>
    <w:p w14:paraId="0B00AC44" w14:textId="77777777" w:rsidR="00714D0C" w:rsidRDefault="00714D0C" w:rsidP="00820F93">
      <w:pPr>
        <w:rPr>
          <w:rFonts w:ascii="Times New Roman" w:hAnsi="Times New Roman" w:cs="Times New Roman"/>
          <w:sz w:val="24"/>
          <w:szCs w:val="24"/>
        </w:rPr>
      </w:pPr>
    </w:p>
    <w:p w14:paraId="69F76994" w14:textId="539A46AE" w:rsidR="00820F93" w:rsidRDefault="00820F93" w:rsidP="00820F93">
      <w:pPr>
        <w:rPr>
          <w:rFonts w:ascii="Times New Roman" w:hAnsi="Times New Roman" w:cs="Times New Roman"/>
          <w:sz w:val="24"/>
          <w:szCs w:val="24"/>
        </w:rPr>
      </w:pPr>
    </w:p>
    <w:p w14:paraId="60965AF9" w14:textId="77777777" w:rsidR="00820F93" w:rsidRPr="00820F93" w:rsidRDefault="00820F93" w:rsidP="00820F93">
      <w:pPr>
        <w:rPr>
          <w:rFonts w:ascii="Times New Roman" w:hAnsi="Times New Roman" w:cs="Times New Roman"/>
          <w:sz w:val="24"/>
          <w:szCs w:val="24"/>
        </w:rPr>
      </w:pPr>
    </w:p>
    <w:p w14:paraId="16304186" w14:textId="33DD6473" w:rsidR="00820F93" w:rsidRDefault="00820F93" w:rsidP="00820F9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ynamic type checking vs implicit variable declaration</w:t>
      </w:r>
    </w:p>
    <w:p w14:paraId="4F636F03" w14:textId="1747A3AB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325EA5B9" w14:textId="7408726F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031B106D" w14:textId="4051E211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05A700F" w14:textId="35F245CA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2A6C2642" w14:textId="12047D95" w:rsidR="001E3AB5" w:rsidRDefault="001E3AB5" w:rsidP="00714D0C">
      <w:pPr>
        <w:rPr>
          <w:rFonts w:ascii="Times New Roman" w:hAnsi="Times New Roman" w:cs="Times New Roman"/>
          <w:sz w:val="24"/>
          <w:szCs w:val="24"/>
        </w:rPr>
      </w:pPr>
    </w:p>
    <w:p w14:paraId="51527B2B" w14:textId="644C09BE" w:rsidR="001E3AB5" w:rsidRDefault="001E3AB5" w:rsidP="00714D0C">
      <w:pPr>
        <w:rPr>
          <w:rFonts w:ascii="Times New Roman" w:hAnsi="Times New Roman" w:cs="Times New Roman"/>
          <w:sz w:val="24"/>
          <w:szCs w:val="24"/>
        </w:rPr>
      </w:pPr>
    </w:p>
    <w:p w14:paraId="541EB828" w14:textId="398BB338" w:rsidR="001E3AB5" w:rsidRDefault="001E3AB5" w:rsidP="00714D0C">
      <w:pPr>
        <w:rPr>
          <w:rFonts w:ascii="Times New Roman" w:hAnsi="Times New Roman" w:cs="Times New Roman"/>
          <w:sz w:val="24"/>
          <w:szCs w:val="24"/>
        </w:rPr>
      </w:pPr>
    </w:p>
    <w:p w14:paraId="673E6199" w14:textId="5EDDD38B" w:rsidR="00714D0C" w:rsidRDefault="00714D0C" w:rsidP="00714D0C">
      <w:pPr>
        <w:rPr>
          <w:rFonts w:ascii="Times New Roman" w:hAnsi="Times New Roman" w:cs="Times New Roman"/>
          <w:sz w:val="24"/>
          <w:szCs w:val="24"/>
        </w:rPr>
      </w:pPr>
    </w:p>
    <w:p w14:paraId="7F09690A" w14:textId="77777777" w:rsidR="001E3AB5" w:rsidRPr="00714D0C" w:rsidRDefault="001E3AB5" w:rsidP="00714D0C">
      <w:pPr>
        <w:rPr>
          <w:rFonts w:ascii="Times New Roman" w:hAnsi="Times New Roman" w:cs="Times New Roman"/>
          <w:sz w:val="24"/>
          <w:szCs w:val="24"/>
        </w:rPr>
      </w:pPr>
    </w:p>
    <w:p w14:paraId="255EDD42" w14:textId="5072A7E0" w:rsidR="003C162C" w:rsidRDefault="003C162C" w:rsidP="003C16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ED720E6" w14:textId="77777777" w:rsidR="003C162C" w:rsidRDefault="003C162C" w:rsidP="003C162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B43FE74" w14:textId="270F93E7" w:rsidR="00A978C6" w:rsidRDefault="00A978C6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ic Typing vs </w:t>
      </w:r>
      <w:r w:rsidR="00820F93">
        <w:rPr>
          <w:rFonts w:ascii="Times New Roman" w:hAnsi="Times New Roman" w:cs="Times New Roman"/>
          <w:sz w:val="24"/>
          <w:szCs w:val="24"/>
        </w:rPr>
        <w:t>Dynamic Typing</w:t>
      </w:r>
    </w:p>
    <w:p w14:paraId="1BA9D4B8" w14:textId="4A54D47E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3368CDB3" w14:textId="56A82365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0B62AB97" w14:textId="635D87C9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162F123F" w14:textId="26DBC7C4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588B6B9D" w14:textId="77AC55D3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29658028" w14:textId="77777777" w:rsidR="001E3AB5" w:rsidRP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34C945AE" w14:textId="760CE24E" w:rsidR="00820F93" w:rsidRDefault="00820F93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rong Type Checking</w:t>
      </w:r>
    </w:p>
    <w:p w14:paraId="6752CD29" w14:textId="12ACC53E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0917844A" w14:textId="663AB72A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7591AD82" w14:textId="70BA399A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59E29F82" w14:textId="68F04899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651DFF87" w14:textId="4AE0D81A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2ECF332A" w14:textId="5DEAA44E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0DAE1A35" w14:textId="6B301CDF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2FD08B01" w14:textId="77777777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44D26074" w14:textId="77777777" w:rsidR="001E3AB5" w:rsidRP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044227D0" w14:textId="55CB1430" w:rsidR="00820F93" w:rsidRDefault="00820F93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ak Type Checking</w:t>
      </w:r>
    </w:p>
    <w:p w14:paraId="6AD24B4E" w14:textId="49FE855D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444F0D36" w14:textId="27BAB4F3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40BC8A12" w14:textId="6E715FBB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0E7275E2" w14:textId="582116C6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08738233" w14:textId="525690F4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5E03C3D8" w14:textId="2994215A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32D0333E" w14:textId="77777777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48957AC8" w14:textId="77777777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3A28D446" w14:textId="4B6452E0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62CC4639" w14:textId="51AED34B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3AECD53D" w14:textId="2ABD5BB4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3D73DA5D" w14:textId="208CF0B0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59FA4DAD" w14:textId="7282D976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20DD6820" w14:textId="77777777" w:rsidR="001E3AB5" w:rsidRP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7C3A3997" w14:textId="784A982D" w:rsidR="00820F93" w:rsidRDefault="00820F93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ong Type Checking vs Weak Type Checking</w:t>
      </w:r>
    </w:p>
    <w:p w14:paraId="60BD0190" w14:textId="57918888" w:rsid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052FB5FB" w14:textId="77777777" w:rsidR="001E3AB5" w:rsidRPr="001E3AB5" w:rsidRDefault="001E3AB5" w:rsidP="001E3AB5">
      <w:pPr>
        <w:rPr>
          <w:rFonts w:ascii="Times New Roman" w:hAnsi="Times New Roman" w:cs="Times New Roman"/>
          <w:sz w:val="24"/>
          <w:szCs w:val="24"/>
        </w:rPr>
      </w:pPr>
    </w:p>
    <w:p w14:paraId="17E6E5CE" w14:textId="5FEA1341" w:rsidR="00A21BA8" w:rsidRDefault="00A21BA8" w:rsidP="00A978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uck Typing</w:t>
      </w:r>
    </w:p>
    <w:p w14:paraId="31F187BF" w14:textId="0377B4BB" w:rsidR="00A21BA8" w:rsidRDefault="00A21BA8" w:rsidP="00A21BA8">
      <w:pPr>
        <w:rPr>
          <w:rFonts w:ascii="Times New Roman" w:hAnsi="Times New Roman" w:cs="Times New Roman"/>
          <w:sz w:val="24"/>
          <w:szCs w:val="24"/>
        </w:rPr>
      </w:pPr>
    </w:p>
    <w:p w14:paraId="225D1B77" w14:textId="671C0719" w:rsidR="00A21BA8" w:rsidRDefault="00A21BA8" w:rsidP="00A21BA8">
      <w:pPr>
        <w:rPr>
          <w:rFonts w:ascii="Times New Roman" w:hAnsi="Times New Roman" w:cs="Times New Roman"/>
          <w:sz w:val="24"/>
          <w:szCs w:val="24"/>
        </w:rPr>
      </w:pPr>
    </w:p>
    <w:p w14:paraId="39494351" w14:textId="4AA85038" w:rsidR="00A21BA8" w:rsidRDefault="00A21BA8" w:rsidP="00A21BA8">
      <w:pPr>
        <w:rPr>
          <w:rFonts w:ascii="Times New Roman" w:hAnsi="Times New Roman" w:cs="Times New Roman"/>
          <w:sz w:val="24"/>
          <w:szCs w:val="24"/>
        </w:rPr>
      </w:pPr>
    </w:p>
    <w:p w14:paraId="0F5D0081" w14:textId="7DE9215D" w:rsidR="001E3AB5" w:rsidRDefault="001E3AB5" w:rsidP="00A21BA8">
      <w:pPr>
        <w:rPr>
          <w:rFonts w:ascii="Times New Roman" w:hAnsi="Times New Roman" w:cs="Times New Roman"/>
          <w:sz w:val="24"/>
          <w:szCs w:val="24"/>
        </w:rPr>
      </w:pPr>
    </w:p>
    <w:p w14:paraId="73B1D814" w14:textId="77777777" w:rsidR="001E3AB5" w:rsidRDefault="001E3AB5" w:rsidP="00A21BA8">
      <w:pPr>
        <w:rPr>
          <w:rFonts w:ascii="Times New Roman" w:hAnsi="Times New Roman" w:cs="Times New Roman"/>
          <w:sz w:val="24"/>
          <w:szCs w:val="24"/>
        </w:rPr>
      </w:pPr>
    </w:p>
    <w:p w14:paraId="5AD76828" w14:textId="79E6B834" w:rsidR="00A21BA8" w:rsidRDefault="00A21BA8" w:rsidP="00A21BA8">
      <w:pPr>
        <w:rPr>
          <w:rFonts w:ascii="Times New Roman" w:hAnsi="Times New Roman" w:cs="Times New Roman"/>
          <w:sz w:val="24"/>
          <w:szCs w:val="24"/>
        </w:rPr>
      </w:pPr>
    </w:p>
    <w:p w14:paraId="2335A066" w14:textId="77777777" w:rsidR="00714D0C" w:rsidRPr="00A21BA8" w:rsidRDefault="00714D0C" w:rsidP="00A21BA8">
      <w:pPr>
        <w:rPr>
          <w:rFonts w:ascii="Times New Roman" w:hAnsi="Times New Roman" w:cs="Times New Roman"/>
          <w:sz w:val="24"/>
          <w:szCs w:val="24"/>
        </w:rPr>
      </w:pPr>
    </w:p>
    <w:p w14:paraId="0062A3D6" w14:textId="3D671BB5" w:rsidR="00A21BA8" w:rsidRDefault="00A21BA8" w:rsidP="00A21BA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ck Test</w:t>
      </w:r>
    </w:p>
    <w:p w14:paraId="379EBDF4" w14:textId="403DCBAD" w:rsidR="00A21BA8" w:rsidRDefault="00B4495B" w:rsidP="00A21B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 w:rsidR="00A21BA8" w:rsidRPr="00A21BA8">
        <w:rPr>
          <w:rFonts w:ascii="Times New Roman" w:hAnsi="Times New Roman" w:cs="Times New Roman"/>
          <w:sz w:val="24"/>
          <w:szCs w:val="24"/>
        </w:rPr>
        <w:t>If it walks like a duck and it quacks like a duck, then it must be a duck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1088D3C0" w14:textId="6C302F6F" w:rsidR="00A21BA8" w:rsidRDefault="00A21BA8" w:rsidP="00A21BA8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21BA8" w14:paraId="67DEA71E" w14:textId="77777777" w:rsidTr="00A21BA8">
        <w:tc>
          <w:tcPr>
            <w:tcW w:w="3116" w:type="dxa"/>
          </w:tcPr>
          <w:p w14:paraId="666B239C" w14:textId="4249B03B" w:rsidR="00A21BA8" w:rsidRDefault="00A21BA8" w:rsidP="00A21B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1BA8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FFAABC4" wp14:editId="7276CD55">
                  <wp:extent cx="1303020" cy="1737360"/>
                  <wp:effectExtent l="0" t="0" r="0" b="0"/>
                  <wp:docPr id="14" name="Picture 1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F1612D1-5001-4D2B-8124-B347BFB81BE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3">
                            <a:extLst>
                              <a:ext uri="{FF2B5EF4-FFF2-40B4-BE49-F238E27FC236}">
                                <a16:creationId xmlns:a16="http://schemas.microsoft.com/office/drawing/2014/main" id="{DF1612D1-5001-4D2B-8124-B347BFB81BE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608" cy="17381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37421015" w14:textId="3B80EBD1" w:rsidR="00A21BA8" w:rsidRDefault="00A21BA8" w:rsidP="00A21B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1580F3C" wp14:editId="7730B32F">
                      <wp:simplePos x="0" y="0"/>
                      <wp:positionH relativeFrom="column">
                        <wp:posOffset>-51435</wp:posOffset>
                      </wp:positionH>
                      <wp:positionV relativeFrom="paragraph">
                        <wp:posOffset>391477</wp:posOffset>
                      </wp:positionV>
                      <wp:extent cx="841375" cy="494030"/>
                      <wp:effectExtent l="0" t="0" r="0" b="0"/>
                      <wp:wrapNone/>
                      <wp:docPr id="20" name="Text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41375" cy="49403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4619C356" w14:textId="77777777" w:rsidR="00A21BA8" w:rsidRPr="00A21BA8" w:rsidRDefault="00A21BA8" w:rsidP="00A21BA8">
                                  <w:pPr>
                                    <w:rPr>
                                      <w:rFonts w:hAnsi="Calibri"/>
                                      <w:color w:val="FFFFFF" w:themeColor="background1"/>
                                      <w:kern w:val="24"/>
                                      <w:sz w:val="20"/>
                                      <w:szCs w:val="20"/>
                                    </w:rPr>
                                  </w:pPr>
                                  <w:r w:rsidRPr="00A21BA8">
                                    <w:rPr>
                                      <w:rFonts w:hAnsi="Calibri"/>
                                      <w:color w:val="FFFFFF" w:themeColor="background1"/>
                                      <w:kern w:val="24"/>
                                      <w:sz w:val="20"/>
                                      <w:szCs w:val="20"/>
                                    </w:rPr>
                                    <w:t>Quack!</w:t>
                                  </w:r>
                                </w:p>
                              </w:txbxContent>
                            </wps:txbx>
                            <wps:bodyPr wrap="none" rtlCol="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1580F3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10" o:spid="_x0000_s1026" type="#_x0000_t202" style="position:absolute;margin-left:-4.05pt;margin-top:30.8pt;width:66.25pt;height:38.9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" filled="f" stroked="f">
                      <v:textbox style="mso-fit-shape-to-text:t">
                        <w:txbxContent>
                          <w:p w14:paraId="4619C356" w14:textId="77777777" w:rsidR="00A21BA8" w:rsidRPr="00A21BA8" w:rsidRDefault="00A21BA8" w:rsidP="00A21BA8">
                            <w:pPr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A21BA8">
                              <w:rPr>
                                <w:rFonts w:hAnsi="Calibri"/>
                                <w:color w:val="FFFFFF" w:themeColor="background1"/>
                                <w:kern w:val="24"/>
                                <w:sz w:val="20"/>
                                <w:szCs w:val="20"/>
                              </w:rPr>
                              <w:t>Quack!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F3FB572" wp14:editId="3CE6874B">
                  <wp:extent cx="1341990" cy="1747838"/>
                  <wp:effectExtent l="0" t="0" r="0" b="508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3786" cy="17762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7C6FCB7E" w14:textId="7F6B3576" w:rsidR="00A21BA8" w:rsidRDefault="00A21BA8" w:rsidP="00A21B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21BA8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g">
                  <w:drawing>
                    <wp:anchor distT="0" distB="0" distL="114300" distR="114300" simplePos="0" relativeHeight="251658240" behindDoc="0" locked="0" layoutInCell="1" allowOverlap="1" wp14:anchorId="4EEEEF18" wp14:editId="62724B10">
                      <wp:simplePos x="0" y="0"/>
                      <wp:positionH relativeFrom="column">
                        <wp:posOffset>-2222</wp:posOffset>
                      </wp:positionH>
                      <wp:positionV relativeFrom="paragraph">
                        <wp:posOffset>4763</wp:posOffset>
                      </wp:positionV>
                      <wp:extent cx="1815163" cy="1247775"/>
                      <wp:effectExtent l="0" t="0" r="0" b="0"/>
                      <wp:wrapNone/>
                      <wp:docPr id="15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15163" cy="1247775"/>
                                <a:chOff x="0" y="0"/>
                                <a:chExt cx="2407754" cy="165496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6" name="Picture 1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" y="0"/>
                                  <a:ext cx="2407753" cy="129537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7" name="TextBox 7"/>
                              <wps:cNvSpPr txBox="1"/>
                              <wps:spPr>
                                <a:xfrm>
                                  <a:off x="0" y="1294916"/>
                                  <a:ext cx="2407285" cy="36004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AC129BF" w14:textId="013AAA8F" w:rsidR="00A21BA8" w:rsidRDefault="00A21BA8" w:rsidP="00A21BA8">
                                    <w:pPr>
                                      <w:rPr>
                                        <w:rFonts w:hAnsi="Calibri"/>
                                        <w:color w:val="000000" w:themeColor="text1"/>
                                        <w:kern w:val="24"/>
                                        <w:sz w:val="20"/>
                                        <w:szCs w:val="20"/>
                                      </w:rPr>
                                    </w:pPr>
                                  </w:p>
                                </w:txbxContent>
                              </wps:txbx>
                              <wps:bodyPr wrap="square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EEEEF18" id="Group 9" o:spid="_x0000_s1027" style="position:absolute;margin-left:-.15pt;margin-top:.4pt;width:142.95pt;height:98.25pt;z-index:251658240;mso-width-relative:margin;mso-height-relative:margin" coordsize="24077,165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6" o:spid="_x0000_s1028" type="#_x0000_t75" style="position:absolute;width:24077;height:129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">
                        <v:imagedata r:id="rId12" o:title=""/>
                      </v:shape>
                      <v:shape id="TextBox 7" o:spid="_x0000_s1029" type="#_x0000_t202" style="position:absolute;top:12949;width:24072;height:3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      <v:textbox>
                          <w:txbxContent>
                            <w:p w14:paraId="1AC129BF" w14:textId="013AAA8F" w:rsidR="00A21BA8" w:rsidRDefault="00A21BA8" w:rsidP="00A21BA8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v:textbox>
                      </v:shape>
                    </v:group>
                  </w:pict>
                </mc:Fallback>
              </mc:AlternateContent>
            </w:r>
          </w:p>
        </w:tc>
      </w:tr>
    </w:tbl>
    <w:p w14:paraId="0F98A87E" w14:textId="08BB7BAB" w:rsidR="00A21BA8" w:rsidRDefault="00A21BA8" w:rsidP="00A21BA8">
      <w:pPr>
        <w:rPr>
          <w:rFonts w:ascii="Times New Roman" w:hAnsi="Times New Roman" w:cs="Times New Roman"/>
          <w:sz w:val="24"/>
          <w:szCs w:val="24"/>
        </w:rPr>
      </w:pPr>
    </w:p>
    <w:p w14:paraId="1B84011A" w14:textId="322AFBD7" w:rsidR="001E3AB5" w:rsidRDefault="001E3AB5" w:rsidP="00A21BA8">
      <w:pPr>
        <w:rPr>
          <w:rFonts w:ascii="Times New Roman" w:hAnsi="Times New Roman" w:cs="Times New Roman"/>
          <w:sz w:val="24"/>
          <w:szCs w:val="24"/>
        </w:rPr>
      </w:pPr>
    </w:p>
    <w:p w14:paraId="13F91FA0" w14:textId="573EECEE" w:rsidR="001E3AB5" w:rsidRDefault="001E3AB5" w:rsidP="00A21BA8">
      <w:pPr>
        <w:rPr>
          <w:rFonts w:ascii="Times New Roman" w:hAnsi="Times New Roman" w:cs="Times New Roman"/>
          <w:sz w:val="24"/>
          <w:szCs w:val="24"/>
        </w:rPr>
      </w:pPr>
    </w:p>
    <w:p w14:paraId="24143BF5" w14:textId="374CE325" w:rsidR="001E3AB5" w:rsidRDefault="001E3AB5" w:rsidP="00A21BA8">
      <w:pPr>
        <w:rPr>
          <w:rFonts w:ascii="Times New Roman" w:hAnsi="Times New Roman" w:cs="Times New Roman"/>
          <w:sz w:val="24"/>
          <w:szCs w:val="24"/>
        </w:rPr>
      </w:pPr>
    </w:p>
    <w:p w14:paraId="1BB2E4AD" w14:textId="77777777" w:rsidR="001E3AB5" w:rsidRPr="00A21BA8" w:rsidRDefault="001E3AB5" w:rsidP="00A21BA8">
      <w:pPr>
        <w:rPr>
          <w:rFonts w:ascii="Times New Roman" w:hAnsi="Times New Roman" w:cs="Times New Roman"/>
          <w:sz w:val="24"/>
          <w:szCs w:val="24"/>
        </w:rPr>
      </w:pPr>
    </w:p>
    <w:p w14:paraId="36A3E96B" w14:textId="395E4E86" w:rsidR="00A21BA8" w:rsidRDefault="00A21BA8" w:rsidP="00A21BA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statically typed language,</w:t>
      </w:r>
    </w:p>
    <w:p w14:paraId="71F74DA8" w14:textId="38FB7958" w:rsidR="00714D0C" w:rsidRDefault="00714D0C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6BC4C5" wp14:editId="05258ABF">
            <wp:extent cx="3081581" cy="1576388"/>
            <wp:effectExtent l="19050" t="19050" r="24130" b="2413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075" cy="16088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6AFD29" w14:textId="7D7EDFB6" w:rsidR="001E3AB5" w:rsidRDefault="001E3AB5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B1F82D4" w14:textId="1C874ACA" w:rsidR="00A21BA8" w:rsidRDefault="00A21BA8" w:rsidP="00A21BA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dynamically typed language,</w:t>
      </w:r>
    </w:p>
    <w:p w14:paraId="0D4CDD09" w14:textId="0A6A4ABE" w:rsidR="00714D0C" w:rsidRDefault="00714D0C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6588DB" wp14:editId="4411E461">
            <wp:extent cx="2788405" cy="1438275"/>
            <wp:effectExtent l="19050" t="19050" r="1206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676" cy="14858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A4ED02" w14:textId="4C8874E0" w:rsidR="00714D0C" w:rsidRDefault="00714D0C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9F89882" w14:textId="40FF729E" w:rsidR="001E3AB5" w:rsidRDefault="001E3AB5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2DCE480" w14:textId="0F36D8D2" w:rsidR="001E3AB5" w:rsidRDefault="001E3AB5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628AD5B" w14:textId="218F5753" w:rsidR="001E3AB5" w:rsidRDefault="001E3AB5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315C7C6" w14:textId="459DA862" w:rsidR="001E3AB5" w:rsidRDefault="001E3AB5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C518CF2" w14:textId="1DBB82D8" w:rsidR="001E3AB5" w:rsidRDefault="001E3AB5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D974786" w14:textId="6F9FBC37" w:rsidR="00B4495B" w:rsidRDefault="00B4495B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E047055" w14:textId="6B564B83" w:rsidR="00B4495B" w:rsidRDefault="00B4495B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89BCA3D" w14:textId="3BAA647F" w:rsidR="00B4495B" w:rsidRDefault="00B4495B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2DE29EA" w14:textId="6FFABE50" w:rsidR="00B4495B" w:rsidRDefault="00B4495B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163E7C5" w14:textId="77777777" w:rsidR="00B4495B" w:rsidRDefault="00B4495B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A0E5A28" w14:textId="77777777" w:rsidR="001E3AB5" w:rsidRDefault="001E3AB5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54ECBE2" w14:textId="3C23EFED" w:rsidR="00714D0C" w:rsidRDefault="00714D0C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9B824A6" w14:textId="1BA3CC99" w:rsidR="00714D0C" w:rsidRPr="00A978C6" w:rsidRDefault="00714D0C" w:rsidP="00714D0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88533E" wp14:editId="4FD83510">
            <wp:extent cx="2785607" cy="1605280"/>
            <wp:effectExtent l="19050" t="19050" r="15240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308" cy="16304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714D0C" w:rsidRPr="00A978C6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8A3C06" w14:textId="77777777" w:rsidR="008707FF" w:rsidRDefault="008707FF" w:rsidP="001E3AB5">
      <w:pPr>
        <w:spacing w:after="0" w:line="240" w:lineRule="auto"/>
      </w:pPr>
      <w:r>
        <w:separator/>
      </w:r>
    </w:p>
  </w:endnote>
  <w:endnote w:type="continuationSeparator" w:id="0">
    <w:p w14:paraId="3259D2F0" w14:textId="77777777" w:rsidR="008707FF" w:rsidRDefault="008707FF" w:rsidP="001E3A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2634838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E69A1C5" w14:textId="2272508F" w:rsidR="001E3AB5" w:rsidRDefault="001E3AB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A496FBD" w14:textId="77777777" w:rsidR="001E3AB5" w:rsidRDefault="001E3A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C2472E" w14:textId="77777777" w:rsidR="008707FF" w:rsidRDefault="008707FF" w:rsidP="001E3AB5">
      <w:pPr>
        <w:spacing w:after="0" w:line="240" w:lineRule="auto"/>
      </w:pPr>
      <w:r>
        <w:separator/>
      </w:r>
    </w:p>
  </w:footnote>
  <w:footnote w:type="continuationSeparator" w:id="0">
    <w:p w14:paraId="797BC998" w14:textId="77777777" w:rsidR="008707FF" w:rsidRDefault="008707FF" w:rsidP="001E3A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705BC"/>
    <w:multiLevelType w:val="hybridMultilevel"/>
    <w:tmpl w:val="484047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NLM0sDA3NTS1NDBT0lEKTi0uzszPAykwrgUAebpElywAAAA="/>
  </w:docVars>
  <w:rsids>
    <w:rsidRoot w:val="00EF01DC"/>
    <w:rsid w:val="0001566C"/>
    <w:rsid w:val="000776D5"/>
    <w:rsid w:val="001E3AB5"/>
    <w:rsid w:val="00274346"/>
    <w:rsid w:val="003C162C"/>
    <w:rsid w:val="004D255C"/>
    <w:rsid w:val="00556B00"/>
    <w:rsid w:val="00654A42"/>
    <w:rsid w:val="006A2897"/>
    <w:rsid w:val="00714D0C"/>
    <w:rsid w:val="00820F93"/>
    <w:rsid w:val="008707FF"/>
    <w:rsid w:val="00A21BA8"/>
    <w:rsid w:val="00A978C6"/>
    <w:rsid w:val="00B4495B"/>
    <w:rsid w:val="00BB7EF6"/>
    <w:rsid w:val="00BE2E69"/>
    <w:rsid w:val="00ED005A"/>
    <w:rsid w:val="00EF01DC"/>
    <w:rsid w:val="00FF0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54011"/>
  <w15:chartTrackingRefBased/>
  <w15:docId w15:val="{34B85B19-C36F-44B1-A2A3-E0FFC740F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78C6"/>
    <w:pPr>
      <w:ind w:left="720"/>
      <w:contextualSpacing/>
    </w:pPr>
  </w:style>
  <w:style w:type="table" w:styleId="TableGrid">
    <w:name w:val="Table Grid"/>
    <w:basedOn w:val="TableNormal"/>
    <w:uiPriority w:val="39"/>
    <w:rsid w:val="00A21B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E3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3AB5"/>
  </w:style>
  <w:style w:type="paragraph" w:styleId="Footer">
    <w:name w:val="footer"/>
    <w:basedOn w:val="Normal"/>
    <w:link w:val="FooterChar"/>
    <w:uiPriority w:val="99"/>
    <w:unhideWhenUsed/>
    <w:rsid w:val="001E3A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A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9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young kim</dc:creator>
  <cp:keywords/>
  <dc:description/>
  <cp:lastModifiedBy>Gunyoung kim</cp:lastModifiedBy>
  <cp:revision>8</cp:revision>
  <dcterms:created xsi:type="dcterms:W3CDTF">2021-02-03T03:35:00Z</dcterms:created>
  <dcterms:modified xsi:type="dcterms:W3CDTF">2021-02-03T04:30:00Z</dcterms:modified>
</cp:coreProperties>
</file>